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ไทยรัฐ</w:t>
      </w:r>
      <w:r>
        <w:t xml:space="preserve"> </w:t>
      </w:r>
      <w:r>
        <w:t xml:space="preserve">TV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2021-12-15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นับสนุนโดยบัตรบีเฟิสต์สมาร์ททีพีเอ็น แรบบิท ศิริราช เกิดอุบัติเหตุสลดขึ้นนะคะ หลังจากที่รถกระบะพุ่งชนรถจักรยานยนต์ จนทำให้มีผู้เสียชีวิตอุบัติเหตุครั้งนี้เกิดขึ้นบนถนนสายแพร่- เด่นชัย บริเวณหน้าวัดร่องกาศ ตำบลร่องกาศ อำเภอสูงเม่น จังหวัดแพร่ ผู้เสียชีวิตทราบชื่อนายประพันธ์อายุ 69 ปี สภาพศพร่างกายแขนผิดรูป เนื่องจากตะแกรงจักรยานยนต์ของผู้เสียชีวิตพังยับเยินเส้นทางจากตกประมาณ 30 เมตร สภาพหน้ารถกระบะภาพด้านหน้ารถพังเสียหายยางหน้าแตกญาติและครอบครัวผู้เสียชีวิตเดินทางมาดูศพ พากันร้องไห้ด้วยความเสียใจด้วยบอกว่าผู้เสียชีวิตขี่รถจักรยานยนต์ออกบ้านมาซื้อน้ำมันใส่เครื่องสูบน้ำ เพื่อใช้ในแปลงการเกษตร ขณะที่ออกจากซอยข้างวัดร่องกาศ ถูกรถกระบะทางตรงพุ่งชนอย่างจังและหน้ายาวจนร่างกระเด็นหน้าที่พักริมทางตำรวจจะเร่งรวบรวมพยานหลักฐานเพื่อดำเนินการตามขั้นตอนของกฎหมายต่อไปค่ะ นายกรัฐมนตรีคิมยูคยอม ของเกาหลีใต้ เปิดเผยว่า รัฐบาลเตรียมจะนำมาตรการเข้มงวดในการรักษาระยะห่างทางสังคมและห้ามประชาชนรวมตัวกันในที่สาธารณะกลับมาใช้อีกครั้ง เพื่อสกัดกั้นการแพร่ระบาดของ covid-19 ในเกาหลีใต้ แพร่กระจายอย่างรวดเร็ว จำนวนผู้ติดเชื้อเพิ่มจำนวนมาก ช่วงไม่กี่สัปดาห์ที่ผ่านมาได้นำเอาระบบบ้านนายกของเกาหลีใต้ กล่าวระหว่างการเข้าร่วมประชุมคณะกรรมการตามความการประชุมครั้งนี้มีขึ้นท่ามกลางตัวเลขผู้ติดเชื้อ COVID ที่เพิ่มขึ้น วันที่ 14 ธันวาคมที่ผ่านมา กระทรวงสาธารณสุขเกาหลีใต้ รายงานตัวเลขผู้ติดเชื้อรายวันเพิ่มขึ้น 5,564 ราย จำนวนผู้ป่วยสะสมอยู่ที่ 500,8152 ราย นอกจากนี้มีผู้เสียชีวิตเพิ่มขึ้น 94 ศพรวมเป็น 4,00017 ศพค่ะ แล้วนี่คือ Express News 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ไทยรัฐ TV Express News 2021-12-15 (251066)</dc:title>
  <dc:creator/>
  <cp:keywords/>
  <dcterms:created xsi:type="dcterms:W3CDTF">2024-01-04T02:49:30Z</dcterms:created>
  <dcterms:modified xsi:type="dcterms:W3CDTF">2024-01-04T02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10.00 น.</vt:lpwstr>
  </property>
  <property fmtid="{D5CDD505-2E9C-101B-9397-08002B2CF9AE}" pid="3" name="subtitle">
    <vt:lpwstr/>
  </property>
</Properties>
</file>